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3F3151D4" w:rsidR="006A1BE0" w:rsidRDefault="003356B5">
      <w:pPr>
        <w:spacing w:before="240" w:after="240"/>
      </w:pPr>
      <w:r>
        <w:t xml:space="preserve">Body Sculpting.Article.KP </w:t>
      </w:r>
      <w:r w:rsidR="00431D47">
        <w:t>Aesthetics. KA</w:t>
      </w:r>
    </w:p>
    <w:p w14:paraId="00000002" w14:textId="77777777" w:rsidR="006A1BE0" w:rsidRDefault="003356B5">
      <w:pPr>
        <w:spacing w:before="240" w:after="240"/>
      </w:pPr>
      <w:r>
        <w:t>/Body-sculpting</w:t>
      </w:r>
    </w:p>
    <w:p w14:paraId="00000003" w14:textId="77777777" w:rsidR="006A1BE0" w:rsidRDefault="003356B5">
      <w:pPr>
        <w:spacing w:before="240" w:after="240"/>
      </w:pPr>
      <w:r>
        <w:t>KW: Body sculpting</w:t>
      </w:r>
    </w:p>
    <w:p w14:paraId="00000004" w14:textId="3629C884" w:rsidR="006A1BE0" w:rsidRDefault="003356B5">
      <w:pPr>
        <w:spacing w:before="240" w:after="240"/>
      </w:pPr>
      <w:r>
        <w:t>Meta: Body sculpting is the popular way to reduce fat and sculpt a contoured body utilizing both surgical and non</w:t>
      </w:r>
      <w:r>
        <w:t>surgical methods. Learn more about body sculpting.</w:t>
      </w:r>
    </w:p>
    <w:p w14:paraId="00000005" w14:textId="118D2904" w:rsidR="006A1BE0" w:rsidRDefault="003356B5">
      <w:pPr>
        <w:spacing w:before="240" w:after="240"/>
      </w:pPr>
      <w:r>
        <w:t xml:space="preserve">Body Sculpting | Which Fat Reduction Method is Right </w:t>
      </w:r>
      <w:r w:rsidR="00431D47">
        <w:t>for</w:t>
      </w:r>
      <w:r>
        <w:t xml:space="preserve"> You</w:t>
      </w:r>
    </w:p>
    <w:p w14:paraId="00000006" w14:textId="7BFE2D77" w:rsidR="006A1BE0" w:rsidRDefault="003356B5">
      <w:pPr>
        <w:spacing w:before="240" w:after="240"/>
      </w:pPr>
      <w:r>
        <w:t>People from around the globe a</w:t>
      </w:r>
      <w:r>
        <w:t xml:space="preserve">re utilizing body sculpting to change the appearance of their bodies drastically. Body Sculpting, more commonly known as body contouring, refers to professional treatments that change the body's size, shape, and appearance. Body sculpting induces </w:t>
      </w:r>
      <w:r w:rsidRPr="001112DB">
        <w:rPr>
          <w:u w:val="single"/>
        </w:rPr>
        <w:t>fat reduc</w:t>
      </w:r>
      <w:r w:rsidRPr="001112DB">
        <w:rPr>
          <w:u w:val="single"/>
        </w:rPr>
        <w:t>tion methods</w:t>
      </w:r>
      <w:r>
        <w:t xml:space="preserve"> that are both surgical and non</w:t>
      </w:r>
      <w:r>
        <w:t>surgical.</w:t>
      </w:r>
    </w:p>
    <w:p w14:paraId="00000007" w14:textId="1E740198" w:rsidR="006A1BE0" w:rsidRDefault="003356B5">
      <w:pPr>
        <w:spacing w:before="240" w:after="240"/>
      </w:pPr>
      <w:r>
        <w:t>Surgical Body Sculpting vs. Nons</w:t>
      </w:r>
      <w:r>
        <w:t>urgical Body Sculpting</w:t>
      </w:r>
    </w:p>
    <w:p w14:paraId="00000008" w14:textId="77777777" w:rsidR="006A1BE0" w:rsidRDefault="003356B5">
      <w:pPr>
        <w:spacing w:before="240" w:after="240"/>
      </w:pPr>
      <w:r>
        <w:t>There are two specific types of body sculpting treatments: surgical and nonsurgical. Traditionally, surgical treatments were more effective. Howev</w:t>
      </w:r>
      <w:r>
        <w:t xml:space="preserve">er, with invasive surgery and long recovery times, the surgical methods are more painful, tedious, and expensive. Many people turn to nonsurgical methods to reduce fat in a more painless, </w:t>
      </w:r>
      <w:r w:rsidRPr="001112DB">
        <w:rPr>
          <w:u w:val="single"/>
        </w:rPr>
        <w:t>cost-effective way</w:t>
      </w:r>
      <w:r>
        <w:t>.</w:t>
      </w:r>
    </w:p>
    <w:p w14:paraId="00000009" w14:textId="417072AF" w:rsidR="006A1BE0" w:rsidRDefault="003356B5">
      <w:pPr>
        <w:spacing w:before="240" w:after="240"/>
      </w:pPr>
      <w:r>
        <w:t>This article focuses on the non-</w:t>
      </w:r>
      <w:r>
        <w:t>invasive and inv</w:t>
      </w:r>
      <w:r>
        <w:t xml:space="preserve">asive body contouring treatments available at </w:t>
      </w:r>
      <w:r w:rsidRPr="001112DB">
        <w:rPr>
          <w:u w:val="single"/>
        </w:rPr>
        <w:t>KP Aesthetics.</w:t>
      </w:r>
      <w:r>
        <w:t xml:space="preserve"> While the treatments are FDA cleared and backed by scientifically proven research, experiences will vary per patient. To ensure you achieve the best results and the best treatment, you should sch</w:t>
      </w:r>
      <w:r>
        <w:t xml:space="preserve">edule a consultation with a reputable professional like KP Aesthetics. During your consultation, you can learn about each treatment. Our staff will evaluate your body to select the </w:t>
      </w:r>
      <w:r w:rsidRPr="001112DB">
        <w:rPr>
          <w:u w:val="single"/>
        </w:rPr>
        <w:t xml:space="preserve">best fat reduction method. </w:t>
      </w:r>
    </w:p>
    <w:p w14:paraId="0000000A" w14:textId="77777777" w:rsidR="006A1BE0" w:rsidRDefault="003356B5">
      <w:pPr>
        <w:spacing w:before="240" w:after="240"/>
      </w:pPr>
      <w:r>
        <w:t>Liposuction | Surgical Body Sculpting</w:t>
      </w:r>
    </w:p>
    <w:p w14:paraId="0000000B" w14:textId="257F165C" w:rsidR="006A1BE0" w:rsidRDefault="003356B5">
      <w:pPr>
        <w:spacing w:before="240" w:after="240"/>
      </w:pPr>
      <w:r>
        <w:t xml:space="preserve">The king </w:t>
      </w:r>
      <w:r>
        <w:t>of surgical body sculpting is liposuction. During this procedure, the patient is put under with general anesthesia. The surgeon makes an incision using a scalpel. They then insert a sharp, hollow tube called a cannula into the incision. The surgeon then us</w:t>
      </w:r>
      <w:r>
        <w:t>es the cannula to stab the fatty deposits to break apart the fat cells. After this, the fat cells are manually removed from the body through the cannula using a suction mechanism.</w:t>
      </w:r>
    </w:p>
    <w:p w14:paraId="178996B3" w14:textId="3C27A9DD" w:rsidR="001112DB" w:rsidRPr="001112DB" w:rsidRDefault="001112DB" w:rsidP="001112DB">
      <w:pPr>
        <w:spacing w:before="240" w:after="240"/>
        <w:jc w:val="right"/>
        <w:rPr>
          <w:u w:val="single"/>
        </w:rPr>
      </w:pPr>
      <w:r w:rsidRPr="001112DB">
        <w:rPr>
          <w:u w:val="single"/>
        </w:rPr>
        <w:t>Related article: CoolSculpting vs Liposuction &gt;&gt;</w:t>
      </w:r>
    </w:p>
    <w:p w14:paraId="0000000C" w14:textId="77777777" w:rsidR="006A1BE0" w:rsidRDefault="003356B5">
      <w:pPr>
        <w:spacing w:before="240" w:after="240"/>
      </w:pPr>
      <w:r>
        <w:t>CoolSculpting | Nonsurgical Body Sculpting</w:t>
      </w:r>
    </w:p>
    <w:p w14:paraId="0000000D" w14:textId="11EC8B21" w:rsidR="006A1BE0" w:rsidRDefault="003356B5">
      <w:pPr>
        <w:spacing w:before="240" w:after="240"/>
      </w:pPr>
      <w:r>
        <w:t>CoolSculpting is a cold-based the</w:t>
      </w:r>
      <w:r>
        <w:t xml:space="preserve">rapy that </w:t>
      </w:r>
      <w:r w:rsidRPr="001112DB">
        <w:rPr>
          <w:u w:val="single"/>
        </w:rPr>
        <w:t>freezes fat cells during treatments</w:t>
      </w:r>
      <w:r>
        <w:t>. This process is made possible with Cryolipolysis, an advanced technology that induces fat cell death. CoolSculpting is the most popular non-</w:t>
      </w:r>
      <w:r>
        <w:t xml:space="preserve">invasive fat reduction method available for good reason. Not only is </w:t>
      </w:r>
      <w:r>
        <w:t>this fat reduction treatment non-</w:t>
      </w:r>
      <w:r>
        <w:t xml:space="preserve">invasive, but it is also virtually painless and is done </w:t>
      </w:r>
      <w:r>
        <w:lastRenderedPageBreak/>
        <w:t>in comfortable 30-minute treatments. It is the only treatment cleared by FDA to eliminate stubborn fat cells using this cooling technology.</w:t>
      </w:r>
    </w:p>
    <w:p w14:paraId="0000000E" w14:textId="3D6A2DA3" w:rsidR="006A1BE0" w:rsidRDefault="003356B5">
      <w:pPr>
        <w:spacing w:before="240" w:after="240"/>
      </w:pPr>
      <w:r>
        <w:t>When the fat cells are expos</w:t>
      </w:r>
      <w:r>
        <w:t>ed to extreme cool temperatures, their cell membrane becomes brittle. This causes the membrane to rupture, leaving the cell unable to do its job. Once this occurs, the cells will die and process out of the body as waste. CoolSculpting is a nonsurgical body</w:t>
      </w:r>
      <w:r>
        <w:t xml:space="preserve"> sculpting option that provides patients with lasting fat reduction.</w:t>
      </w:r>
    </w:p>
    <w:p w14:paraId="2D65A5D3" w14:textId="08399E6B" w:rsidR="001112DB" w:rsidRPr="001112DB" w:rsidRDefault="001112DB" w:rsidP="001112DB">
      <w:pPr>
        <w:spacing w:before="240" w:after="240"/>
        <w:jc w:val="right"/>
        <w:rPr>
          <w:u w:val="single"/>
        </w:rPr>
      </w:pPr>
      <w:r w:rsidRPr="001112DB">
        <w:rPr>
          <w:u w:val="single"/>
        </w:rPr>
        <w:t>See CoolSculpting before and after results &gt;&gt;</w:t>
      </w:r>
    </w:p>
    <w:p w14:paraId="0000000F" w14:textId="77777777" w:rsidR="006A1BE0" w:rsidRDefault="003356B5">
      <w:pPr>
        <w:spacing w:before="240" w:after="240"/>
      </w:pPr>
      <w:r>
        <w:t>Surgical and Nonsurgical Body Sculpting Near Me</w:t>
      </w:r>
    </w:p>
    <w:p w14:paraId="00000010" w14:textId="77777777" w:rsidR="006A1BE0" w:rsidRDefault="003356B5">
      <w:pPr>
        <w:spacing w:before="240" w:after="240"/>
      </w:pPr>
      <w:r>
        <w:t>Whether you are interested in surgical or nonsurgical body sculpting, KP Aesthetics is the premier location for all of your fat reduction n</w:t>
      </w:r>
      <w:r>
        <w:t xml:space="preserve">eeds. Call 484-420-4094 to schedule your free consultation now to speak to our knowledgeable staff and discover which body sculpting option is the best for your body. </w:t>
      </w:r>
    </w:p>
    <w:p w14:paraId="00000011" w14:textId="77777777" w:rsidR="006A1BE0" w:rsidRDefault="006A1BE0"/>
    <w:sectPr w:rsidR="006A1BE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LM0NTcBQlNTMyUdpeDU4uLM/DyQAsNaALizkG4sAAAA"/>
  </w:docVars>
  <w:rsids>
    <w:rsidRoot w:val="006A1BE0"/>
    <w:rsid w:val="001112DB"/>
    <w:rsid w:val="003356B5"/>
    <w:rsid w:val="00431D47"/>
    <w:rsid w:val="006A1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D5BDE"/>
  <w15:docId w15:val="{8021BE01-C002-481A-A291-F0B7DE5E7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08</Words>
  <Characters>2902</Characters>
  <Application>Microsoft Office Word</Application>
  <DocSecurity>0</DocSecurity>
  <Lines>24</Lines>
  <Paragraphs>6</Paragraphs>
  <ScaleCrop>false</ScaleCrop>
  <Company/>
  <LinksUpToDate>false</LinksUpToDate>
  <CharactersWithSpaces>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1-03-29T18:42:00Z</dcterms:created>
  <dcterms:modified xsi:type="dcterms:W3CDTF">2021-03-29T18:47:00Z</dcterms:modified>
</cp:coreProperties>
</file>